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77E0C" w14:textId="604630CD" w:rsidR="00995BC2"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A02B3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A02B3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A02B31">
            <w:r>
              <w:t>A</w:t>
            </w:r>
          </w:p>
        </w:tc>
        <w:tc>
          <w:tcPr>
            <w:tcW w:w="1606" w:type="dxa"/>
          </w:tcPr>
          <w:p w14:paraId="0D6F6D58" w14:textId="77777777" w:rsidR="00E914C7" w:rsidRPr="001561A4" w:rsidRDefault="00E914C7" w:rsidP="00A02B3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A02B31">
            <w:r>
              <w:t>B</w:t>
            </w:r>
          </w:p>
        </w:tc>
        <w:tc>
          <w:tcPr>
            <w:tcW w:w="1606" w:type="dxa"/>
          </w:tcPr>
          <w:p w14:paraId="7EC6DBC5" w14:textId="77777777" w:rsidR="00E914C7" w:rsidRPr="001561A4" w:rsidRDefault="00E914C7" w:rsidP="00A02B3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A02B31">
            <w:r>
              <w:t>C</w:t>
            </w:r>
          </w:p>
        </w:tc>
        <w:tc>
          <w:tcPr>
            <w:tcW w:w="1606" w:type="dxa"/>
          </w:tcPr>
          <w:p w14:paraId="52D884DB" w14:textId="77777777" w:rsidR="00E914C7" w:rsidRPr="001561A4" w:rsidRDefault="00E914C7" w:rsidP="00A02B3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A02B31">
            <w:r>
              <w:t>D</w:t>
            </w:r>
          </w:p>
        </w:tc>
        <w:tc>
          <w:tcPr>
            <w:tcW w:w="1606" w:type="dxa"/>
          </w:tcPr>
          <w:p w14:paraId="4E3FA720" w14:textId="77777777" w:rsidR="00E914C7" w:rsidRPr="001561A4" w:rsidRDefault="00E914C7" w:rsidP="00A02B3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A02B31">
            <w:r>
              <w:t>F</w:t>
            </w:r>
          </w:p>
        </w:tc>
        <w:tc>
          <w:tcPr>
            <w:tcW w:w="1606" w:type="dxa"/>
          </w:tcPr>
          <w:p w14:paraId="4CE12220" w14:textId="77777777" w:rsidR="00E914C7" w:rsidRPr="001561A4" w:rsidRDefault="00E914C7" w:rsidP="00A02B3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3FFAB99F">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3FFAB99F">
          <w:rPr>
            <w:rStyle w:val="Hyperlink"/>
            <w:rFonts w:eastAsia="Times New Roman" w:cs="Times New Roman"/>
          </w:rPr>
          <w:t>studentaffairs@tntech.edu</w:t>
        </w:r>
      </w:hyperlink>
      <w:r w:rsidRPr="3FFAB99F">
        <w:rPr>
          <w:rFonts w:eastAsia="Times New Roman" w:cs="Times New Roman"/>
          <w:color w:val="000000" w:themeColor="text1"/>
        </w:rPr>
        <w:t xml:space="preserve"> to request an absence notification.</w:t>
      </w:r>
      <w:bookmarkStart w:id="7" w:name="_Hlk77663691"/>
    </w:p>
    <w:p w14:paraId="74EE836E" w14:textId="778D41DF" w:rsidR="348E883C" w:rsidRDefault="348E883C" w:rsidP="3FFAB99F">
      <w:pPr>
        <w:pStyle w:val="Heading2"/>
      </w:pPr>
      <w:r>
        <w:t xml:space="preserve">Generative AI: </w:t>
      </w:r>
      <w:r w:rsidR="2517F96D">
        <w:t>Closed AI Guidelines</w:t>
      </w:r>
    </w:p>
    <w:p w14:paraId="4A1D4AB0" w14:textId="2E71C7E6" w:rsidR="2517F96D" w:rsidRDefault="2517F96D" w:rsidP="3FFAB99F">
      <w:pPr>
        <w:rPr>
          <w:rFonts w:eastAsia="Times New Roman" w:cs="Times New Roman"/>
          <w:szCs w:val="24"/>
        </w:rPr>
      </w:pPr>
      <w:r w:rsidRPr="3FFAB99F">
        <w:rPr>
          <w:rFonts w:eastAsia="Times New Roman" w:cs="Times New Roman"/>
          <w:szCs w:val="24"/>
        </w:rPr>
        <w:t>In this course, Generative AI resources are not permitted. Students are expected to do all coursework themselves, as an individual or collectively, as designated by the instructor per assignment. The use of a Generative AI Tool to complete coursework constitutes academic misconduct for this course.</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7D4204" w14:textId="77777777" w:rsidR="00796D4B" w:rsidRDefault="00796D4B" w:rsidP="007E7200">
      <w:pPr>
        <w:spacing w:after="0" w:line="240" w:lineRule="auto"/>
      </w:pPr>
      <w:r>
        <w:separator/>
      </w:r>
    </w:p>
  </w:endnote>
  <w:endnote w:type="continuationSeparator" w:id="0">
    <w:p w14:paraId="21B5A3BA" w14:textId="77777777" w:rsidR="00796D4B" w:rsidRDefault="00796D4B" w:rsidP="007E7200">
      <w:pPr>
        <w:spacing w:after="0" w:line="240" w:lineRule="auto"/>
      </w:pPr>
      <w:r>
        <w:continuationSeparator/>
      </w:r>
    </w:p>
  </w:endnote>
  <w:endnote w:type="continuationNotice" w:id="1">
    <w:p w14:paraId="2D0D9A79"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A20EA" w14:textId="5EB72A74" w:rsidR="00617477" w:rsidRDefault="00617477">
    <w:pPr>
      <w:pStyle w:val="Footer"/>
    </w:pPr>
  </w:p>
  <w:p w14:paraId="0317C9A9" w14:textId="5212C676" w:rsidR="00E74076" w:rsidRDefault="00E74076">
    <w:pPr>
      <w:pStyle w:val="Footer"/>
    </w:pPr>
    <w:r>
      <w:t xml:space="preserve">Reviewed </w:t>
    </w:r>
    <w:r w:rsidR="00A02B31">
      <w:t>July 1,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FAB521" w14:textId="77777777" w:rsidR="00796D4B" w:rsidRDefault="00796D4B" w:rsidP="007E7200">
      <w:pPr>
        <w:spacing w:after="0" w:line="240" w:lineRule="auto"/>
      </w:pPr>
      <w:r>
        <w:separator/>
      </w:r>
    </w:p>
  </w:footnote>
  <w:footnote w:type="continuationSeparator" w:id="0">
    <w:p w14:paraId="4CB701BF" w14:textId="77777777" w:rsidR="00796D4B" w:rsidRDefault="00796D4B" w:rsidP="007E7200">
      <w:pPr>
        <w:spacing w:after="0" w:line="240" w:lineRule="auto"/>
      </w:pPr>
      <w:r>
        <w:continuationSeparator/>
      </w:r>
    </w:p>
  </w:footnote>
  <w:footnote w:type="continuationNotice" w:id="1">
    <w:p w14:paraId="370DA64E" w14:textId="77777777" w:rsidR="00796D4B" w:rsidRDefault="00796D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45BB32" w14:paraId="1BFC0A96" w14:textId="77777777" w:rsidTr="5645BB32">
      <w:trPr>
        <w:trHeight w:val="300"/>
      </w:trPr>
      <w:tc>
        <w:tcPr>
          <w:tcW w:w="3120" w:type="dxa"/>
        </w:tcPr>
        <w:p w14:paraId="38EA0307" w14:textId="26A6E00C" w:rsidR="5645BB32" w:rsidRDefault="5645BB32" w:rsidP="5645BB32">
          <w:pPr>
            <w:pStyle w:val="Header"/>
            <w:ind w:left="-115"/>
          </w:pPr>
        </w:p>
      </w:tc>
      <w:tc>
        <w:tcPr>
          <w:tcW w:w="3120" w:type="dxa"/>
        </w:tcPr>
        <w:p w14:paraId="1144F0F6" w14:textId="4922702A" w:rsidR="5645BB32" w:rsidRDefault="5645BB32" w:rsidP="5645BB32">
          <w:pPr>
            <w:pStyle w:val="Header"/>
            <w:jc w:val="center"/>
          </w:pPr>
        </w:p>
      </w:tc>
      <w:tc>
        <w:tcPr>
          <w:tcW w:w="3120" w:type="dxa"/>
        </w:tcPr>
        <w:p w14:paraId="5947CA2A" w14:textId="5CA82103" w:rsidR="5645BB32" w:rsidRDefault="5645BB32" w:rsidP="5645BB32">
          <w:pPr>
            <w:pStyle w:val="Header"/>
            <w:ind w:right="-115"/>
            <w:jc w:val="right"/>
          </w:pPr>
        </w:p>
      </w:tc>
    </w:tr>
  </w:tbl>
  <w:p w14:paraId="3C8560E0" w14:textId="324FA902" w:rsidR="5645BB32" w:rsidRDefault="5645BB32" w:rsidP="5645B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B6D78"/>
    <w:rsid w:val="007D6806"/>
    <w:rsid w:val="007E503C"/>
    <w:rsid w:val="007E7200"/>
    <w:rsid w:val="007F12AB"/>
    <w:rsid w:val="007F1BFE"/>
    <w:rsid w:val="00822BB6"/>
    <w:rsid w:val="008532E8"/>
    <w:rsid w:val="00872D52"/>
    <w:rsid w:val="00873789"/>
    <w:rsid w:val="00883320"/>
    <w:rsid w:val="008B023A"/>
    <w:rsid w:val="008D4CD5"/>
    <w:rsid w:val="008D6DB6"/>
    <w:rsid w:val="00995BC2"/>
    <w:rsid w:val="009C2E99"/>
    <w:rsid w:val="009D4C70"/>
    <w:rsid w:val="009E5691"/>
    <w:rsid w:val="009F7BA7"/>
    <w:rsid w:val="00A02B31"/>
    <w:rsid w:val="00A20984"/>
    <w:rsid w:val="00A61FC3"/>
    <w:rsid w:val="00A82DA9"/>
    <w:rsid w:val="00AA2CF6"/>
    <w:rsid w:val="00B27D6D"/>
    <w:rsid w:val="00B5347F"/>
    <w:rsid w:val="00B84493"/>
    <w:rsid w:val="00BA6989"/>
    <w:rsid w:val="00C034B7"/>
    <w:rsid w:val="00C11A27"/>
    <w:rsid w:val="00C23692"/>
    <w:rsid w:val="00C66072"/>
    <w:rsid w:val="00C73677"/>
    <w:rsid w:val="00C948C1"/>
    <w:rsid w:val="00CC41DA"/>
    <w:rsid w:val="00CC574C"/>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517F96D"/>
    <w:rsid w:val="283DA774"/>
    <w:rsid w:val="2BC7BE10"/>
    <w:rsid w:val="2D638E71"/>
    <w:rsid w:val="3106B710"/>
    <w:rsid w:val="348E883C"/>
    <w:rsid w:val="3FFAB99F"/>
    <w:rsid w:val="42D5481A"/>
    <w:rsid w:val="47FB2F17"/>
    <w:rsid w:val="49FA691B"/>
    <w:rsid w:val="4E59FF12"/>
    <w:rsid w:val="4FDB8C52"/>
    <w:rsid w:val="5645BB3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B1078C15-64E9-44D8-B148-F79C4757C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76</Words>
  <Characters>5569</Characters>
  <Application>Microsoft Office Word</Application>
  <DocSecurity>4</DocSecurity>
  <Lines>46</Lines>
  <Paragraphs>13</Paragraphs>
  <ScaleCrop>false</ScaleCrop>
  <Company>Tennessee Tech University</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10</cp:revision>
  <dcterms:created xsi:type="dcterms:W3CDTF">2023-08-16T00:38:00Z</dcterms:created>
  <dcterms:modified xsi:type="dcterms:W3CDTF">2024-07-0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